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E5001D" w14:textId="70AFCCB5" w:rsidR="00C26CC7" w:rsidRPr="003043C4" w:rsidRDefault="003043C4" w:rsidP="00EE5664">
      <w:pPr>
        <w:jc w:val="center"/>
        <w:rPr>
          <w:rFonts w:ascii="Arial" w:hAnsi="Arial" w:cs="Arial"/>
          <w:b/>
          <w:i/>
          <w:iCs/>
          <w:color w:val="FF0000"/>
          <w:sz w:val="24"/>
          <w:szCs w:val="24"/>
        </w:rPr>
      </w:pPr>
      <w:r w:rsidRPr="003043C4">
        <w:rPr>
          <w:rFonts w:ascii="Arial" w:hAnsi="Arial" w:cs="Arial"/>
          <w:b/>
          <w:i/>
          <w:iCs/>
          <w:color w:val="FF0000"/>
          <w:sz w:val="24"/>
          <w:szCs w:val="24"/>
        </w:rPr>
        <w:t>Utilizar papel timbrado do Programa de Pós-Graduação</w:t>
      </w:r>
    </w:p>
    <w:p w14:paraId="16422604" w14:textId="77777777" w:rsidR="00C26CC7" w:rsidRDefault="00C26CC7" w:rsidP="00EE5664">
      <w:pPr>
        <w:jc w:val="center"/>
        <w:rPr>
          <w:rFonts w:ascii="Arial" w:hAnsi="Arial" w:cs="Arial"/>
        </w:rPr>
      </w:pPr>
    </w:p>
    <w:p w14:paraId="02B913E4" w14:textId="7CA29DEC" w:rsidR="00C26CC7" w:rsidRDefault="00C26CC7" w:rsidP="00EE5664">
      <w:pPr>
        <w:jc w:val="center"/>
        <w:rPr>
          <w:rFonts w:ascii="Arial" w:hAnsi="Arial" w:cs="Arial"/>
        </w:rPr>
      </w:pPr>
    </w:p>
    <w:p w14:paraId="059153E9" w14:textId="77777777" w:rsidR="003043C4" w:rsidRDefault="003043C4" w:rsidP="00EE5664">
      <w:pPr>
        <w:jc w:val="center"/>
        <w:rPr>
          <w:rFonts w:ascii="Arial" w:hAnsi="Arial" w:cs="Arial"/>
        </w:rPr>
      </w:pPr>
    </w:p>
    <w:p w14:paraId="113CBA4B" w14:textId="77777777" w:rsidR="00636B80" w:rsidRDefault="00636B80" w:rsidP="00EE5664">
      <w:pPr>
        <w:jc w:val="center"/>
        <w:rPr>
          <w:rFonts w:ascii="Arial" w:hAnsi="Arial" w:cs="Arial"/>
        </w:rPr>
      </w:pPr>
    </w:p>
    <w:p w14:paraId="61C38605" w14:textId="77777777" w:rsidR="00EE5664" w:rsidRPr="00636B80" w:rsidRDefault="00636B80" w:rsidP="00EE5664">
      <w:pPr>
        <w:jc w:val="center"/>
        <w:rPr>
          <w:rFonts w:ascii="Arial" w:hAnsi="Arial" w:cs="Arial"/>
          <w:b/>
          <w:sz w:val="28"/>
          <w:szCs w:val="28"/>
        </w:rPr>
      </w:pPr>
      <w:r w:rsidRPr="00636B80">
        <w:rPr>
          <w:rFonts w:ascii="Arial" w:hAnsi="Arial" w:cs="Arial"/>
          <w:b/>
          <w:sz w:val="28"/>
          <w:szCs w:val="28"/>
        </w:rPr>
        <w:t>DECLARAÇÃO</w:t>
      </w:r>
    </w:p>
    <w:p w14:paraId="24F95632" w14:textId="77777777" w:rsidR="00EE5664" w:rsidRDefault="00EE5664" w:rsidP="00EE5664">
      <w:pPr>
        <w:rPr>
          <w:rFonts w:ascii="Arial" w:hAnsi="Arial" w:cs="Arial"/>
          <w:sz w:val="22"/>
          <w:szCs w:val="22"/>
        </w:rPr>
      </w:pPr>
    </w:p>
    <w:p w14:paraId="0C6C709E" w14:textId="334CB7C9" w:rsidR="00636B80" w:rsidRDefault="00636B80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21335EF5" w14:textId="77777777" w:rsidR="003043C4" w:rsidRDefault="003043C4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359215E0" w14:textId="016AF15A" w:rsidR="00500F40" w:rsidRDefault="004E7362" w:rsidP="004E7362">
      <w:pPr>
        <w:spacing w:line="360" w:lineRule="auto"/>
        <w:ind w:firstLine="2127"/>
        <w:jc w:val="both"/>
        <w:rPr>
          <w:rFonts w:ascii="Arial" w:hAnsi="Arial" w:cs="Arial"/>
          <w:sz w:val="22"/>
          <w:szCs w:val="22"/>
        </w:rPr>
      </w:pPr>
      <w:r w:rsidRPr="004E7362">
        <w:rPr>
          <w:rFonts w:ascii="Arial" w:hAnsi="Arial" w:cs="Arial"/>
          <w:sz w:val="22"/>
          <w:szCs w:val="22"/>
        </w:rPr>
        <w:t>Declaro, para os devidos fins, que tenho pleno conhecimento do conteúdo do Edital nº 17/2025-CAPES, do Edital nº 27/2025-PPG e das normas do Programa Doutorado Sanduíche no Exterior – PDSE, incluindo todas as disposições e prazos que regulamentam o processo seletivo.</w:t>
      </w:r>
    </w:p>
    <w:p w14:paraId="7EB9B1C7" w14:textId="77777777" w:rsidR="004E7362" w:rsidRDefault="004E7362" w:rsidP="004E7362">
      <w:pPr>
        <w:spacing w:line="360" w:lineRule="auto"/>
        <w:ind w:firstLine="2127"/>
        <w:jc w:val="both"/>
        <w:rPr>
          <w:rFonts w:ascii="Arial" w:hAnsi="Arial" w:cs="Arial"/>
          <w:sz w:val="22"/>
          <w:szCs w:val="22"/>
        </w:rPr>
      </w:pPr>
    </w:p>
    <w:p w14:paraId="3E53A938" w14:textId="23B98CFF" w:rsidR="0060488E" w:rsidRDefault="004E7362" w:rsidP="004E7362">
      <w:pPr>
        <w:spacing w:after="120" w:line="360" w:lineRule="auto"/>
        <w:ind w:firstLine="2127"/>
        <w:jc w:val="both"/>
        <w:rPr>
          <w:rFonts w:ascii="Arial" w:hAnsi="Arial" w:cs="Arial"/>
          <w:sz w:val="22"/>
          <w:szCs w:val="22"/>
        </w:rPr>
      </w:pPr>
      <w:r w:rsidRPr="004E7362">
        <w:rPr>
          <w:rFonts w:ascii="Arial" w:hAnsi="Arial" w:cs="Arial"/>
          <w:sz w:val="22"/>
          <w:szCs w:val="22"/>
        </w:rPr>
        <w:t>Declaro, ainda, que o plano de pesquisa apresentado para concorrer à referida bolsa está diretamente relacionado ao projeto de tese aprovado pelo Programa de Pós-Graduação ao qual estou vinculado(a). Reconheço, igualmente, que o apoio financeiro disponibilizado será exclusivamente aquele previsto no item 1.5.1 do Edital nº 17/2025-CAPES, não constituindo responsabilidade da CAPES nem da UEM o custeio de quaisquer taxas administrativas, acadêmicas, de bancada ou de dependentes, bem como de outras despesas relacionadas ao desenvolvimento do plano de pesquisa na instituição estrangeira e/ou à permanência no exterior.</w:t>
      </w:r>
    </w:p>
    <w:p w14:paraId="21C76134" w14:textId="77777777" w:rsidR="004E7362" w:rsidRPr="004E7362" w:rsidRDefault="004E7362" w:rsidP="004E7362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563B8A4A" w14:textId="77777777" w:rsidR="004E7362" w:rsidRDefault="004E7362" w:rsidP="0060488E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2A8F9C71" w14:textId="0056F15E" w:rsidR="0060488E" w:rsidRDefault="0060488E" w:rsidP="0060488E">
      <w:pPr>
        <w:spacing w:after="120" w:line="360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ringá, ____ de _</w:t>
      </w:r>
      <w:r w:rsidR="003043C4">
        <w:rPr>
          <w:rFonts w:ascii="Arial" w:hAnsi="Arial" w:cs="Arial"/>
          <w:sz w:val="22"/>
          <w:szCs w:val="22"/>
        </w:rPr>
        <w:t>_____</w:t>
      </w:r>
      <w:r>
        <w:rPr>
          <w:rFonts w:ascii="Arial" w:hAnsi="Arial" w:cs="Arial"/>
          <w:sz w:val="22"/>
          <w:szCs w:val="22"/>
        </w:rPr>
        <w:t xml:space="preserve">_____ </w:t>
      </w:r>
      <w:proofErr w:type="spellStart"/>
      <w:r>
        <w:rPr>
          <w:rFonts w:ascii="Arial" w:hAnsi="Arial" w:cs="Arial"/>
          <w:sz w:val="22"/>
          <w:szCs w:val="22"/>
        </w:rPr>
        <w:t>de</w:t>
      </w:r>
      <w:proofErr w:type="spellEnd"/>
      <w:r>
        <w:rPr>
          <w:rFonts w:ascii="Arial" w:hAnsi="Arial" w:cs="Arial"/>
          <w:sz w:val="22"/>
          <w:szCs w:val="22"/>
        </w:rPr>
        <w:t xml:space="preserve"> 20__</w:t>
      </w:r>
    </w:p>
    <w:p w14:paraId="62715F62" w14:textId="77777777" w:rsidR="00EE5664" w:rsidRDefault="00EE5664" w:rsidP="00EE5664">
      <w:pPr>
        <w:rPr>
          <w:rFonts w:ascii="Arial" w:hAnsi="Arial" w:cs="Arial"/>
          <w:sz w:val="22"/>
          <w:szCs w:val="22"/>
        </w:rPr>
      </w:pPr>
    </w:p>
    <w:p w14:paraId="3265259E" w14:textId="77777777" w:rsidR="009756DE" w:rsidRDefault="009756DE" w:rsidP="00EE5664">
      <w:pPr>
        <w:rPr>
          <w:rFonts w:ascii="Arial" w:hAnsi="Arial" w:cs="Arial"/>
          <w:sz w:val="22"/>
          <w:szCs w:val="22"/>
        </w:rPr>
      </w:pPr>
    </w:p>
    <w:p w14:paraId="6D60F144" w14:textId="77777777" w:rsidR="00BC7DA3" w:rsidRDefault="00BC7DA3" w:rsidP="00EE5664">
      <w:pPr>
        <w:rPr>
          <w:rFonts w:ascii="Arial" w:hAnsi="Arial" w:cs="Arial"/>
          <w:sz w:val="22"/>
          <w:szCs w:val="22"/>
        </w:rPr>
      </w:pPr>
    </w:p>
    <w:p w14:paraId="3B14B9DC" w14:textId="77777777" w:rsidR="00BC7DA3" w:rsidRPr="00C26CC7" w:rsidRDefault="00BC7DA3" w:rsidP="00EE5664">
      <w:pPr>
        <w:rPr>
          <w:rFonts w:ascii="Arial" w:hAnsi="Arial" w:cs="Arial"/>
          <w:sz w:val="22"/>
          <w:szCs w:val="22"/>
        </w:rPr>
      </w:pPr>
    </w:p>
    <w:p w14:paraId="252B0603" w14:textId="77777777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_________________________________________</w:t>
      </w:r>
    </w:p>
    <w:p w14:paraId="7E9279CD" w14:textId="77777777" w:rsidR="00EE5664" w:rsidRPr="00C26CC7" w:rsidRDefault="007E1803" w:rsidP="00EE5664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me e assinatura do candidato</w:t>
      </w:r>
    </w:p>
    <w:p w14:paraId="5457B012" w14:textId="77777777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</w:p>
    <w:p w14:paraId="430A9375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07C7BF15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14FA385C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5E50EFF2" w14:textId="77777777" w:rsidR="001C1511" w:rsidRPr="00EE5664" w:rsidRDefault="001C1511" w:rsidP="00EE5664">
      <w:pPr>
        <w:rPr>
          <w:szCs w:val="22"/>
        </w:rPr>
      </w:pPr>
    </w:p>
    <w:sectPr w:rsidR="001C1511" w:rsidRPr="00EE5664" w:rsidSect="005512FF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1438" w:right="1134" w:bottom="1134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0181B4" w14:textId="77777777" w:rsidR="005A1285" w:rsidRDefault="005A1285">
      <w:r>
        <w:separator/>
      </w:r>
    </w:p>
  </w:endnote>
  <w:endnote w:type="continuationSeparator" w:id="0">
    <w:p w14:paraId="366B3CBE" w14:textId="77777777" w:rsidR="005A1285" w:rsidRDefault="005A12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8AB19" w14:textId="77777777" w:rsidR="00B07378" w:rsidRDefault="00B07378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14:paraId="2D189B9A" w14:textId="77777777" w:rsidR="00B07378" w:rsidRDefault="00B07378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0DE8E4" w14:textId="77777777" w:rsidR="00B07378" w:rsidRDefault="00B07378">
    <w:pPr>
      <w:pStyle w:val="Rodap"/>
      <w:rPr>
        <w:rFonts w:ascii="Arial" w:hAnsi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A1E398" w14:textId="77777777" w:rsidR="005A1285" w:rsidRDefault="005A1285">
      <w:r>
        <w:separator/>
      </w:r>
    </w:p>
  </w:footnote>
  <w:footnote w:type="continuationSeparator" w:id="0">
    <w:p w14:paraId="195FCE3E" w14:textId="77777777" w:rsidR="005A1285" w:rsidRDefault="005A12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201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84"/>
      <w:gridCol w:w="6468"/>
      <w:gridCol w:w="1449"/>
    </w:tblGrid>
    <w:tr w:rsidR="006B543F" w14:paraId="50181CAB" w14:textId="77777777" w:rsidTr="00FE39CD">
      <w:trPr>
        <w:trHeight w:val="748"/>
      </w:trPr>
      <w:tc>
        <w:tcPr>
          <w:tcW w:w="1284" w:type="dxa"/>
        </w:tcPr>
        <w:p w14:paraId="5354479B" w14:textId="77777777" w:rsidR="006B543F" w:rsidRDefault="006B543F" w:rsidP="00BD316A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31290FA5" wp14:editId="0F49F759">
                <wp:extent cx="638175" cy="752475"/>
                <wp:effectExtent l="19050" t="0" r="9525" b="0"/>
                <wp:docPr id="5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</w:tcPr>
        <w:p w14:paraId="634BEAAF" w14:textId="77777777" w:rsidR="006B543F" w:rsidRDefault="006B543F" w:rsidP="00BD316A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7277328F" w14:textId="77777777" w:rsidR="006B543F" w:rsidRPr="00E61FF1" w:rsidRDefault="006B543F" w:rsidP="00BD316A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61DB82DF" w14:textId="77777777" w:rsidR="006B543F" w:rsidRPr="00E61FF1" w:rsidRDefault="006B543F" w:rsidP="00BD316A">
          <w:pPr>
            <w:pStyle w:val="Cabealho"/>
            <w:jc w:val="center"/>
            <w:rPr>
              <w:color w:val="000000"/>
              <w:sz w:val="28"/>
              <w:szCs w:val="28"/>
            </w:rPr>
          </w:pPr>
          <w:proofErr w:type="spellStart"/>
          <w:r w:rsidRPr="00E61FF1">
            <w:rPr>
              <w:color w:val="000000"/>
              <w:sz w:val="28"/>
              <w:szCs w:val="28"/>
            </w:rPr>
            <w:t>Pró-Reitoria</w:t>
          </w:r>
          <w:proofErr w:type="spellEnd"/>
          <w:r w:rsidRPr="00E61FF1">
            <w:rPr>
              <w:color w:val="000000"/>
              <w:sz w:val="28"/>
              <w:szCs w:val="28"/>
            </w:rPr>
            <w:t xml:space="preserve"> de Pesquisa e Pós-Graduação</w:t>
          </w:r>
        </w:p>
        <w:p w14:paraId="3D3886A5" w14:textId="77777777" w:rsidR="006B543F" w:rsidRPr="00F06586" w:rsidRDefault="006B543F" w:rsidP="00BD316A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9" w:type="dxa"/>
          <w:vAlign w:val="center"/>
        </w:tcPr>
        <w:p w14:paraId="3C92356B" w14:textId="77777777" w:rsidR="006B543F" w:rsidRDefault="006B543F" w:rsidP="00BD316A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 wp14:anchorId="23A2D2F9" wp14:editId="3884526E">
                <wp:extent cx="561975" cy="676275"/>
                <wp:effectExtent l="19050" t="0" r="9525" b="0"/>
                <wp:docPr id="6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8109AF2" w14:textId="77777777" w:rsidR="00B07378" w:rsidRDefault="0015589C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 wp14:anchorId="475B13BD" wp14:editId="0C1101F8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3D29F" w14:textId="2ABCD5B1" w:rsidR="00B07378" w:rsidRDefault="00B07378" w:rsidP="0008170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F376BE"/>
    <w:multiLevelType w:val="hybridMultilevel"/>
    <w:tmpl w:val="4F3E72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4" w15:restartNumberingAfterBreak="0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6" w15:restartNumberingAfterBreak="0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6"/>
  </w:num>
  <w:num w:numId="5">
    <w:abstractNumId w:val="3"/>
  </w:num>
  <w:num w:numId="6">
    <w:abstractNumId w:val="2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rU0MbC0NDezNLZU0lEKTi0uzszPAykwrAUAqgRGeywAAAA="/>
  </w:docVars>
  <w:rsids>
    <w:rsidRoot w:val="002C026B"/>
    <w:rsid w:val="000059B8"/>
    <w:rsid w:val="00007D7E"/>
    <w:rsid w:val="00012BD2"/>
    <w:rsid w:val="00014769"/>
    <w:rsid w:val="00015694"/>
    <w:rsid w:val="000200F1"/>
    <w:rsid w:val="00021400"/>
    <w:rsid w:val="00021D52"/>
    <w:rsid w:val="00024F7D"/>
    <w:rsid w:val="00041C48"/>
    <w:rsid w:val="00041FE1"/>
    <w:rsid w:val="00047F92"/>
    <w:rsid w:val="00055D2C"/>
    <w:rsid w:val="00056ECE"/>
    <w:rsid w:val="00056EE8"/>
    <w:rsid w:val="000578DA"/>
    <w:rsid w:val="00062864"/>
    <w:rsid w:val="0006604E"/>
    <w:rsid w:val="00067447"/>
    <w:rsid w:val="00075818"/>
    <w:rsid w:val="000810AD"/>
    <w:rsid w:val="00081708"/>
    <w:rsid w:val="0008290A"/>
    <w:rsid w:val="00094D9E"/>
    <w:rsid w:val="000B12AE"/>
    <w:rsid w:val="000D789F"/>
    <w:rsid w:val="000E3F88"/>
    <w:rsid w:val="000E5D38"/>
    <w:rsid w:val="000E6DB5"/>
    <w:rsid w:val="000F376E"/>
    <w:rsid w:val="00105954"/>
    <w:rsid w:val="001068BF"/>
    <w:rsid w:val="00116FD3"/>
    <w:rsid w:val="00124FD7"/>
    <w:rsid w:val="001263A4"/>
    <w:rsid w:val="00136DAB"/>
    <w:rsid w:val="0014638B"/>
    <w:rsid w:val="0015589C"/>
    <w:rsid w:val="001571A3"/>
    <w:rsid w:val="00157828"/>
    <w:rsid w:val="0016245A"/>
    <w:rsid w:val="0016416B"/>
    <w:rsid w:val="00174956"/>
    <w:rsid w:val="001758CE"/>
    <w:rsid w:val="00180B38"/>
    <w:rsid w:val="00182039"/>
    <w:rsid w:val="00184C40"/>
    <w:rsid w:val="0019211F"/>
    <w:rsid w:val="0019481E"/>
    <w:rsid w:val="001A0DB5"/>
    <w:rsid w:val="001A4530"/>
    <w:rsid w:val="001A5324"/>
    <w:rsid w:val="001A6D9F"/>
    <w:rsid w:val="001B62CB"/>
    <w:rsid w:val="001C063A"/>
    <w:rsid w:val="001C0BF1"/>
    <w:rsid w:val="001C1511"/>
    <w:rsid w:val="001D161E"/>
    <w:rsid w:val="001D214F"/>
    <w:rsid w:val="001D7946"/>
    <w:rsid w:val="001E4AB5"/>
    <w:rsid w:val="00206B01"/>
    <w:rsid w:val="00212FA1"/>
    <w:rsid w:val="00216C05"/>
    <w:rsid w:val="00221CA4"/>
    <w:rsid w:val="00227BF1"/>
    <w:rsid w:val="0023229E"/>
    <w:rsid w:val="002421F5"/>
    <w:rsid w:val="00247EFA"/>
    <w:rsid w:val="00251B55"/>
    <w:rsid w:val="00281EAC"/>
    <w:rsid w:val="0028463D"/>
    <w:rsid w:val="00286795"/>
    <w:rsid w:val="00287569"/>
    <w:rsid w:val="00290215"/>
    <w:rsid w:val="00291481"/>
    <w:rsid w:val="002916ED"/>
    <w:rsid w:val="00291B9B"/>
    <w:rsid w:val="002A00F7"/>
    <w:rsid w:val="002B46F1"/>
    <w:rsid w:val="002B6F12"/>
    <w:rsid w:val="002C026B"/>
    <w:rsid w:val="002C04DB"/>
    <w:rsid w:val="002C2352"/>
    <w:rsid w:val="002C710C"/>
    <w:rsid w:val="002D0D34"/>
    <w:rsid w:val="002D1194"/>
    <w:rsid w:val="002D5C85"/>
    <w:rsid w:val="002E35C1"/>
    <w:rsid w:val="002E40EB"/>
    <w:rsid w:val="002F06C3"/>
    <w:rsid w:val="00301489"/>
    <w:rsid w:val="003043C4"/>
    <w:rsid w:val="003049E1"/>
    <w:rsid w:val="00307739"/>
    <w:rsid w:val="003109CA"/>
    <w:rsid w:val="00313925"/>
    <w:rsid w:val="00321CE5"/>
    <w:rsid w:val="00350E6D"/>
    <w:rsid w:val="003525E3"/>
    <w:rsid w:val="003644AC"/>
    <w:rsid w:val="00365A3C"/>
    <w:rsid w:val="00366C5A"/>
    <w:rsid w:val="00367C27"/>
    <w:rsid w:val="00373BFD"/>
    <w:rsid w:val="0037604C"/>
    <w:rsid w:val="00380581"/>
    <w:rsid w:val="0038107F"/>
    <w:rsid w:val="003C20EB"/>
    <w:rsid w:val="003D03C8"/>
    <w:rsid w:val="003D0A2F"/>
    <w:rsid w:val="003D1292"/>
    <w:rsid w:val="003F3CDD"/>
    <w:rsid w:val="00401F4A"/>
    <w:rsid w:val="00425F71"/>
    <w:rsid w:val="00427DD9"/>
    <w:rsid w:val="0044071D"/>
    <w:rsid w:val="00440EC0"/>
    <w:rsid w:val="00445E24"/>
    <w:rsid w:val="00453EE1"/>
    <w:rsid w:val="00455924"/>
    <w:rsid w:val="00455BE4"/>
    <w:rsid w:val="00482BDA"/>
    <w:rsid w:val="00484BEA"/>
    <w:rsid w:val="0048650B"/>
    <w:rsid w:val="00490F5D"/>
    <w:rsid w:val="00492D20"/>
    <w:rsid w:val="00496C4F"/>
    <w:rsid w:val="00496D2B"/>
    <w:rsid w:val="004A470A"/>
    <w:rsid w:val="004A6F88"/>
    <w:rsid w:val="004B42F6"/>
    <w:rsid w:val="004B4ED1"/>
    <w:rsid w:val="004B5318"/>
    <w:rsid w:val="004C16F2"/>
    <w:rsid w:val="004C37F8"/>
    <w:rsid w:val="004C7934"/>
    <w:rsid w:val="004D1566"/>
    <w:rsid w:val="004D7C91"/>
    <w:rsid w:val="004E432E"/>
    <w:rsid w:val="004E7362"/>
    <w:rsid w:val="004F088D"/>
    <w:rsid w:val="004F3FA3"/>
    <w:rsid w:val="00500F40"/>
    <w:rsid w:val="00503FDF"/>
    <w:rsid w:val="00510795"/>
    <w:rsid w:val="00512172"/>
    <w:rsid w:val="00523622"/>
    <w:rsid w:val="00526D96"/>
    <w:rsid w:val="00534036"/>
    <w:rsid w:val="00534509"/>
    <w:rsid w:val="005375D0"/>
    <w:rsid w:val="00544CAD"/>
    <w:rsid w:val="005506F6"/>
    <w:rsid w:val="005512FF"/>
    <w:rsid w:val="00557240"/>
    <w:rsid w:val="0056098D"/>
    <w:rsid w:val="00560DC9"/>
    <w:rsid w:val="00565094"/>
    <w:rsid w:val="005658C9"/>
    <w:rsid w:val="00565B02"/>
    <w:rsid w:val="00566892"/>
    <w:rsid w:val="00571BAA"/>
    <w:rsid w:val="0059192B"/>
    <w:rsid w:val="005920F2"/>
    <w:rsid w:val="005A1285"/>
    <w:rsid w:val="005A6190"/>
    <w:rsid w:val="005C70F1"/>
    <w:rsid w:val="005D3F69"/>
    <w:rsid w:val="005D4996"/>
    <w:rsid w:val="005E3D40"/>
    <w:rsid w:val="005E560F"/>
    <w:rsid w:val="005F0ECA"/>
    <w:rsid w:val="005F5803"/>
    <w:rsid w:val="0060304B"/>
    <w:rsid w:val="00603FCD"/>
    <w:rsid w:val="0060488E"/>
    <w:rsid w:val="00607439"/>
    <w:rsid w:val="0061016F"/>
    <w:rsid w:val="00614EA7"/>
    <w:rsid w:val="006366A3"/>
    <w:rsid w:val="00636B80"/>
    <w:rsid w:val="006378D0"/>
    <w:rsid w:val="006469B3"/>
    <w:rsid w:val="00647553"/>
    <w:rsid w:val="00655973"/>
    <w:rsid w:val="006647CB"/>
    <w:rsid w:val="00665C45"/>
    <w:rsid w:val="00680F96"/>
    <w:rsid w:val="006835DC"/>
    <w:rsid w:val="006840FD"/>
    <w:rsid w:val="00686ABA"/>
    <w:rsid w:val="00694B94"/>
    <w:rsid w:val="006A38B2"/>
    <w:rsid w:val="006B2F8A"/>
    <w:rsid w:val="006B45E6"/>
    <w:rsid w:val="006B543F"/>
    <w:rsid w:val="006B6763"/>
    <w:rsid w:val="006D6046"/>
    <w:rsid w:val="006E54EE"/>
    <w:rsid w:val="006E761F"/>
    <w:rsid w:val="00704B3B"/>
    <w:rsid w:val="007058BF"/>
    <w:rsid w:val="00707971"/>
    <w:rsid w:val="00732145"/>
    <w:rsid w:val="00733130"/>
    <w:rsid w:val="0073471D"/>
    <w:rsid w:val="00740378"/>
    <w:rsid w:val="00751FA3"/>
    <w:rsid w:val="00755541"/>
    <w:rsid w:val="00764E2F"/>
    <w:rsid w:val="00771FBC"/>
    <w:rsid w:val="0077270D"/>
    <w:rsid w:val="007872A2"/>
    <w:rsid w:val="00797C07"/>
    <w:rsid w:val="007B1845"/>
    <w:rsid w:val="007B5BDE"/>
    <w:rsid w:val="007B6CB1"/>
    <w:rsid w:val="007C460F"/>
    <w:rsid w:val="007C6A42"/>
    <w:rsid w:val="007D1F0E"/>
    <w:rsid w:val="007D36E6"/>
    <w:rsid w:val="007D5164"/>
    <w:rsid w:val="007E1469"/>
    <w:rsid w:val="007E1803"/>
    <w:rsid w:val="007E3926"/>
    <w:rsid w:val="007E42A5"/>
    <w:rsid w:val="007F0725"/>
    <w:rsid w:val="007F1385"/>
    <w:rsid w:val="007F60AB"/>
    <w:rsid w:val="007F6424"/>
    <w:rsid w:val="00814F99"/>
    <w:rsid w:val="008203DA"/>
    <w:rsid w:val="00821EA0"/>
    <w:rsid w:val="00827B6C"/>
    <w:rsid w:val="0083374C"/>
    <w:rsid w:val="00835D0E"/>
    <w:rsid w:val="00835DCA"/>
    <w:rsid w:val="00837CBF"/>
    <w:rsid w:val="008401B6"/>
    <w:rsid w:val="00842023"/>
    <w:rsid w:val="00847E8C"/>
    <w:rsid w:val="00853023"/>
    <w:rsid w:val="00853E93"/>
    <w:rsid w:val="00853F88"/>
    <w:rsid w:val="008568DE"/>
    <w:rsid w:val="00860EA5"/>
    <w:rsid w:val="008666ED"/>
    <w:rsid w:val="008741FA"/>
    <w:rsid w:val="00875AAA"/>
    <w:rsid w:val="00875D0C"/>
    <w:rsid w:val="00883D0B"/>
    <w:rsid w:val="00890A92"/>
    <w:rsid w:val="00890DC1"/>
    <w:rsid w:val="00897332"/>
    <w:rsid w:val="008A08BA"/>
    <w:rsid w:val="008A26C1"/>
    <w:rsid w:val="008A38A0"/>
    <w:rsid w:val="008A70D0"/>
    <w:rsid w:val="008A768F"/>
    <w:rsid w:val="008B08BF"/>
    <w:rsid w:val="008B0A23"/>
    <w:rsid w:val="008B4977"/>
    <w:rsid w:val="008C1A9F"/>
    <w:rsid w:val="008C1D30"/>
    <w:rsid w:val="008D7F5F"/>
    <w:rsid w:val="008E0AE4"/>
    <w:rsid w:val="008F3862"/>
    <w:rsid w:val="008F4124"/>
    <w:rsid w:val="008F4762"/>
    <w:rsid w:val="00905B57"/>
    <w:rsid w:val="0091043B"/>
    <w:rsid w:val="009218C4"/>
    <w:rsid w:val="009220E0"/>
    <w:rsid w:val="009247FE"/>
    <w:rsid w:val="0092539F"/>
    <w:rsid w:val="00933070"/>
    <w:rsid w:val="00940BC9"/>
    <w:rsid w:val="009529FB"/>
    <w:rsid w:val="00957418"/>
    <w:rsid w:val="009648D5"/>
    <w:rsid w:val="009756DE"/>
    <w:rsid w:val="00976286"/>
    <w:rsid w:val="00994DFA"/>
    <w:rsid w:val="009B0BDE"/>
    <w:rsid w:val="009D107A"/>
    <w:rsid w:val="009D5CDB"/>
    <w:rsid w:val="009E046F"/>
    <w:rsid w:val="009E2581"/>
    <w:rsid w:val="009E2D50"/>
    <w:rsid w:val="009E37CD"/>
    <w:rsid w:val="009F263E"/>
    <w:rsid w:val="009F3231"/>
    <w:rsid w:val="009F7F2E"/>
    <w:rsid w:val="00A16870"/>
    <w:rsid w:val="00A207F2"/>
    <w:rsid w:val="00A249E2"/>
    <w:rsid w:val="00A260C0"/>
    <w:rsid w:val="00A347A2"/>
    <w:rsid w:val="00A37925"/>
    <w:rsid w:val="00A40F98"/>
    <w:rsid w:val="00A502E3"/>
    <w:rsid w:val="00A51BAB"/>
    <w:rsid w:val="00A52196"/>
    <w:rsid w:val="00A60B8B"/>
    <w:rsid w:val="00A60E41"/>
    <w:rsid w:val="00A638D8"/>
    <w:rsid w:val="00A64560"/>
    <w:rsid w:val="00A81BD3"/>
    <w:rsid w:val="00A82E18"/>
    <w:rsid w:val="00AB0E52"/>
    <w:rsid w:val="00AB4B38"/>
    <w:rsid w:val="00AC0D66"/>
    <w:rsid w:val="00AC322C"/>
    <w:rsid w:val="00AF5057"/>
    <w:rsid w:val="00B00F07"/>
    <w:rsid w:val="00B014E9"/>
    <w:rsid w:val="00B07378"/>
    <w:rsid w:val="00B13070"/>
    <w:rsid w:val="00B13FFA"/>
    <w:rsid w:val="00B15AB0"/>
    <w:rsid w:val="00B208A6"/>
    <w:rsid w:val="00B22756"/>
    <w:rsid w:val="00B354F8"/>
    <w:rsid w:val="00B40819"/>
    <w:rsid w:val="00B464E0"/>
    <w:rsid w:val="00B567F8"/>
    <w:rsid w:val="00B625CD"/>
    <w:rsid w:val="00B723B9"/>
    <w:rsid w:val="00B72409"/>
    <w:rsid w:val="00B80D31"/>
    <w:rsid w:val="00B85180"/>
    <w:rsid w:val="00B90157"/>
    <w:rsid w:val="00B921FD"/>
    <w:rsid w:val="00B943B0"/>
    <w:rsid w:val="00BB05DE"/>
    <w:rsid w:val="00BB57D1"/>
    <w:rsid w:val="00BC7DA3"/>
    <w:rsid w:val="00BE3053"/>
    <w:rsid w:val="00BF251D"/>
    <w:rsid w:val="00C00586"/>
    <w:rsid w:val="00C03088"/>
    <w:rsid w:val="00C0601D"/>
    <w:rsid w:val="00C06979"/>
    <w:rsid w:val="00C116EB"/>
    <w:rsid w:val="00C12E28"/>
    <w:rsid w:val="00C25B04"/>
    <w:rsid w:val="00C26CC7"/>
    <w:rsid w:val="00C35960"/>
    <w:rsid w:val="00C40BA9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73BD3"/>
    <w:rsid w:val="00C76F24"/>
    <w:rsid w:val="00C860BC"/>
    <w:rsid w:val="00C86CF4"/>
    <w:rsid w:val="00C96455"/>
    <w:rsid w:val="00C96775"/>
    <w:rsid w:val="00C97870"/>
    <w:rsid w:val="00CA254A"/>
    <w:rsid w:val="00CD0210"/>
    <w:rsid w:val="00CD3CB4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71F19"/>
    <w:rsid w:val="00D758C0"/>
    <w:rsid w:val="00D858E6"/>
    <w:rsid w:val="00D876A4"/>
    <w:rsid w:val="00DA47A8"/>
    <w:rsid w:val="00DB7087"/>
    <w:rsid w:val="00DD3118"/>
    <w:rsid w:val="00DD56E1"/>
    <w:rsid w:val="00DE08FD"/>
    <w:rsid w:val="00DE10BA"/>
    <w:rsid w:val="00DE3031"/>
    <w:rsid w:val="00DF02A9"/>
    <w:rsid w:val="00DF3466"/>
    <w:rsid w:val="00DF426D"/>
    <w:rsid w:val="00E11152"/>
    <w:rsid w:val="00E1327F"/>
    <w:rsid w:val="00E15018"/>
    <w:rsid w:val="00E16B57"/>
    <w:rsid w:val="00E24EC0"/>
    <w:rsid w:val="00E25B08"/>
    <w:rsid w:val="00E32527"/>
    <w:rsid w:val="00E41469"/>
    <w:rsid w:val="00E41C18"/>
    <w:rsid w:val="00E44049"/>
    <w:rsid w:val="00E513A4"/>
    <w:rsid w:val="00E52777"/>
    <w:rsid w:val="00E61553"/>
    <w:rsid w:val="00E618D0"/>
    <w:rsid w:val="00E61FF1"/>
    <w:rsid w:val="00E74BC1"/>
    <w:rsid w:val="00EA153D"/>
    <w:rsid w:val="00EB529D"/>
    <w:rsid w:val="00EB5E96"/>
    <w:rsid w:val="00EC0349"/>
    <w:rsid w:val="00EC7331"/>
    <w:rsid w:val="00ED0C49"/>
    <w:rsid w:val="00ED1627"/>
    <w:rsid w:val="00EE0223"/>
    <w:rsid w:val="00EE1E78"/>
    <w:rsid w:val="00EE30B6"/>
    <w:rsid w:val="00EE3451"/>
    <w:rsid w:val="00EE5664"/>
    <w:rsid w:val="00EE60F1"/>
    <w:rsid w:val="00EF6504"/>
    <w:rsid w:val="00F01C6F"/>
    <w:rsid w:val="00F048A8"/>
    <w:rsid w:val="00F135D4"/>
    <w:rsid w:val="00F13DBE"/>
    <w:rsid w:val="00F14DC5"/>
    <w:rsid w:val="00F26434"/>
    <w:rsid w:val="00F2793B"/>
    <w:rsid w:val="00F3257C"/>
    <w:rsid w:val="00F43645"/>
    <w:rsid w:val="00F43BEC"/>
    <w:rsid w:val="00F47B98"/>
    <w:rsid w:val="00F6136A"/>
    <w:rsid w:val="00F634CE"/>
    <w:rsid w:val="00F673B4"/>
    <w:rsid w:val="00F815D9"/>
    <w:rsid w:val="00F85A1A"/>
    <w:rsid w:val="00FA230B"/>
    <w:rsid w:val="00FC6B53"/>
    <w:rsid w:val="00FD43B6"/>
    <w:rsid w:val="00FE39CD"/>
    <w:rsid w:val="00FE5541"/>
    <w:rsid w:val="00FF1E9D"/>
    <w:rsid w:val="00FF22FA"/>
    <w:rsid w:val="00FF3B7E"/>
    <w:rsid w:val="00FF5274"/>
    <w:rsid w:val="00FF6032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12153BE"/>
  <w15:docId w15:val="{79138B77-CA50-4972-936B-6EDCC712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uiPriority w:val="59"/>
    <w:rsid w:val="005121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rsid w:val="006B54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69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1081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ppg</cp:lastModifiedBy>
  <cp:revision>5</cp:revision>
  <cp:lastPrinted>2021-03-17T17:57:00Z</cp:lastPrinted>
  <dcterms:created xsi:type="dcterms:W3CDTF">2024-10-16T19:42:00Z</dcterms:created>
  <dcterms:modified xsi:type="dcterms:W3CDTF">2025-08-25T14:27:00Z</dcterms:modified>
</cp:coreProperties>
</file>